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mmy Du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m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4 West Touhy Avenue, Chicago, IL, USA Chicago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etntgu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990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mi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